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5D1DF7E6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January </w:t>
      </w:r>
      <w:r w:rsidR="007006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23</w:t>
      </w: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16EAB8ED" w14:textId="682F0FD9" w:rsidR="000B3251" w:rsidRDefault="000B3251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Lori Clifford</w:t>
      </w:r>
    </w:p>
    <w:p w14:paraId="707FF363" w14:textId="5BD4F586" w:rsidR="000B3251" w:rsidRDefault="000B3251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0B325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941 Robertson Rd</w:t>
      </w:r>
    </w:p>
    <w:p w14:paraId="1D287D65" w14:textId="7E032633" w:rsidR="002F6F08" w:rsidRPr="002F6F08" w:rsidRDefault="000B3251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Nepean</w:t>
      </w:r>
    </w:p>
    <w:p w14:paraId="20C1A23E" w14:textId="03F54A4C" w:rsidR="00B54EDB" w:rsidRDefault="000B3251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Ontario, K2H </w:t>
      </w:r>
      <w:r w:rsidR="007006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5B7</w:t>
      </w:r>
    </w:p>
    <w:p w14:paraId="660774D0" w14:textId="203C2CE9" w:rsidR="00DF20CB" w:rsidRPr="00791EC1" w:rsidRDefault="00DF20CB" w:rsidP="00C044F8">
      <w:pPr>
        <w:spacing w:after="100"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Software </w:t>
      </w:r>
      <w:r w:rsidR="00700609">
        <w:rPr>
          <w:rFonts w:ascii="Times New Roman" w:hAnsi="Times New Roman"/>
          <w:b/>
          <w:sz w:val="24"/>
          <w:szCs w:val="24"/>
        </w:rPr>
        <w:t>Co-op</w:t>
      </w:r>
      <w:r w:rsidR="007F2063">
        <w:rPr>
          <w:rFonts w:ascii="Times New Roman" w:hAnsi="Times New Roman"/>
          <w:b/>
          <w:sz w:val="24"/>
          <w:szCs w:val="24"/>
        </w:rPr>
        <w:t xml:space="preserve"> (</w:t>
      </w:r>
      <w:r w:rsidR="00C044F8">
        <w:rPr>
          <w:rFonts w:ascii="Times New Roman" w:hAnsi="Times New Roman"/>
          <w:b/>
          <w:sz w:val="24"/>
          <w:szCs w:val="24"/>
        </w:rPr>
        <w:t>8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6CA515D7" w:rsidR="001E1994" w:rsidRPr="00791EC1" w:rsidRDefault="001E1994" w:rsidP="00C044F8">
      <w:pPr>
        <w:spacing w:after="100"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2F6F08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0B3251">
        <w:rPr>
          <w:rFonts w:ascii="Times New Roman" w:eastAsia="Malgun Gothic" w:hAnsi="Times New Roman"/>
          <w:sz w:val="24"/>
          <w:szCs w:val="24"/>
          <w:lang w:eastAsia="ko-KR"/>
        </w:rPr>
        <w:t>Lori Cliffo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0ECEFC14" w:rsidR="000E7256" w:rsidRPr="00791EC1" w:rsidRDefault="000E7256" w:rsidP="00C044F8">
      <w:pPr>
        <w:spacing w:after="100"/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 a</w:t>
      </w:r>
      <w:r w:rsidR="00F02A05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F02A05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8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</w:t>
      </w:r>
      <w:r w:rsidR="007006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700609" w:rsidRPr="007006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General Dynamics Mission Systems-Canada</w:t>
      </w:r>
      <w:r w:rsidR="007006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</w:t>
      </w:r>
      <w:r w:rsidR="00F02A0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n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n Android mobile application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interfac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&amp; 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ack-end module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testing, and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product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esentatio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 I am excited about the opportunity to solve real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ld problems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longside specialized exper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 I am prepared to contribute to your company’s technological goals in developing and optimizin</w:t>
      </w:r>
      <w:bookmarkStart w:id="0" w:name="_GoBack"/>
      <w:bookmarkEnd w:id="0"/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hile performing any risk assessments, design evaluations, and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atabase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ecurity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ensure quality and efficiency.</w:t>
      </w:r>
    </w:p>
    <w:p w14:paraId="3268B392" w14:textId="147E2177" w:rsidR="000E7256" w:rsidRDefault="000E7256" w:rsidP="00C044F8">
      <w:pPr>
        <w:spacing w:after="100"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pplying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llaborative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crum and agile practices to software design and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cation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,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hardware components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7D7B0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065F72" w:rsidRP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eneral Dynamics Mission Systems-Canada</w:t>
      </w:r>
      <w:r w:rsidR="004F604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178E3735" w:rsidR="0023664A" w:rsidRPr="00791EC1" w:rsidRDefault="0023664A" w:rsidP="00C044F8">
      <w:pPr>
        <w:pStyle w:val="ListParagraph"/>
        <w:numPr>
          <w:ilvl w:val="0"/>
          <w:numId w:val="2"/>
        </w:numPr>
        <w:spacing w:after="100"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to</w:t>
      </w:r>
      <w:r w:rsidR="0070060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yped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E11AC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proofErr w:type="gram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8840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ps</w:t>
      </w:r>
      <w:proofErr w:type="gramEnd"/>
      <w:r w:rsidR="008840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/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5DB81351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 crime-statistic program with 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/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ite3 embedded Python with a terminal interface that allows the user to generate graphs and data using Edmonton’s crime data</w:t>
      </w:r>
    </w:p>
    <w:p w14:paraId="5CD526FC" w14:textId="72A8158A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urrently developing a custom Arduino lock for a powerlifting gym while listening to customer concerns and criticisms to create </w:t>
      </w:r>
      <w:r w:rsidR="00D2205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 reliable and secure lockbox</w:t>
      </w:r>
    </w:p>
    <w:p w14:paraId="1DAADECF" w14:textId="76D14136" w:rsidR="0084508F" w:rsidRDefault="009B69F9" w:rsidP="00C044F8">
      <w:pPr>
        <w:pStyle w:val="ListParagraph"/>
        <w:numPr>
          <w:ilvl w:val="0"/>
          <w:numId w:val="2"/>
        </w:numPr>
        <w:spacing w:after="100"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C044F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</w:p>
    <w:p w14:paraId="7426050D" w14:textId="175DD9CC" w:rsidR="000E7256" w:rsidRPr="0084508F" w:rsidRDefault="000E7256" w:rsidP="00C044F8">
      <w:pPr>
        <w:spacing w:after="100"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>my willingness to learn</w:t>
      </w:r>
      <w:r w:rsidR="00884094">
        <w:rPr>
          <w:rFonts w:ascii="Times New Roman" w:eastAsia="Malgun Gothic" w:hAnsi="Times New Roman"/>
          <w:sz w:val="24"/>
          <w:szCs w:val="24"/>
          <w:lang w:eastAsia="ko-KR"/>
        </w:rPr>
        <w:t xml:space="preserve"> and Canadian citizenship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E11AC7" w:rsidRPr="00E11AC7">
        <w:rPr>
          <w:rFonts w:ascii="Times New Roman" w:eastAsia="Malgun Gothic" w:hAnsi="Times New Roman"/>
          <w:sz w:val="24"/>
          <w:szCs w:val="24"/>
          <w:lang w:eastAsia="ko-KR"/>
        </w:rPr>
        <w:t>General Dynamics Mission Systems-Canada</w:t>
      </w:r>
      <w:r w:rsidR="00E11AC7">
        <w:rPr>
          <w:rFonts w:ascii="Times New Roman" w:eastAsia="Malgun Gothic" w:hAnsi="Times New Roman"/>
          <w:sz w:val="24"/>
          <w:szCs w:val="24"/>
          <w:lang w:eastAsia="ko-KR"/>
        </w:rPr>
        <w:t xml:space="preserve"> software developers’</w:t>
      </w:r>
      <w:r w:rsidR="004F6045">
        <w:rPr>
          <w:rFonts w:ascii="Times New Roman" w:eastAsia="Malgun Gothic" w:hAnsi="Times New Roman"/>
          <w:sz w:val="24"/>
          <w:szCs w:val="24"/>
          <w:lang w:eastAsia="ko-KR"/>
        </w:rPr>
        <w:t xml:space="preserve"> e</w:t>
      </w:r>
      <w:r w:rsidR="00B921A1">
        <w:rPr>
          <w:rFonts w:ascii="Times New Roman" w:eastAsia="Malgun Gothic" w:hAnsi="Times New Roman"/>
          <w:sz w:val="24"/>
          <w:szCs w:val="24"/>
          <w:lang w:eastAsia="ko-KR"/>
        </w:rPr>
        <w:t>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A0E2C" w14:textId="77777777" w:rsidR="00BD2B06" w:rsidRDefault="00BD2B06" w:rsidP="00610C39">
      <w:pPr>
        <w:spacing w:after="0" w:line="240" w:lineRule="auto"/>
      </w:pPr>
      <w:r>
        <w:separator/>
      </w:r>
    </w:p>
  </w:endnote>
  <w:endnote w:type="continuationSeparator" w:id="0">
    <w:p w14:paraId="442F87CC" w14:textId="77777777" w:rsidR="00BD2B06" w:rsidRDefault="00BD2B06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41C71" w14:textId="77777777" w:rsidR="00BD2B06" w:rsidRDefault="00BD2B06" w:rsidP="00610C39">
      <w:pPr>
        <w:spacing w:after="0" w:line="240" w:lineRule="auto"/>
      </w:pPr>
      <w:r>
        <w:separator/>
      </w:r>
    </w:p>
  </w:footnote>
  <w:footnote w:type="continuationSeparator" w:id="0">
    <w:p w14:paraId="7773443F" w14:textId="77777777" w:rsidR="00BD2B06" w:rsidRDefault="00BD2B06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aGtQD/ZMB+LQAAAA=="/>
  </w:docVars>
  <w:rsids>
    <w:rsidRoot w:val="00600044"/>
    <w:rsid w:val="0006348B"/>
    <w:rsid w:val="00065F72"/>
    <w:rsid w:val="000A0E67"/>
    <w:rsid w:val="000B3251"/>
    <w:rsid w:val="000E7256"/>
    <w:rsid w:val="001079F7"/>
    <w:rsid w:val="00152210"/>
    <w:rsid w:val="00173EB4"/>
    <w:rsid w:val="001E1994"/>
    <w:rsid w:val="0023664A"/>
    <w:rsid w:val="0029367E"/>
    <w:rsid w:val="0029799D"/>
    <w:rsid w:val="002F6F08"/>
    <w:rsid w:val="00306949"/>
    <w:rsid w:val="003B798C"/>
    <w:rsid w:val="003C65D4"/>
    <w:rsid w:val="00436402"/>
    <w:rsid w:val="00441991"/>
    <w:rsid w:val="00460E13"/>
    <w:rsid w:val="00487F19"/>
    <w:rsid w:val="004B391C"/>
    <w:rsid w:val="004F6045"/>
    <w:rsid w:val="00546E3C"/>
    <w:rsid w:val="00584273"/>
    <w:rsid w:val="00600044"/>
    <w:rsid w:val="00610C39"/>
    <w:rsid w:val="00654FB3"/>
    <w:rsid w:val="00675B65"/>
    <w:rsid w:val="00682710"/>
    <w:rsid w:val="006C01AF"/>
    <w:rsid w:val="00700609"/>
    <w:rsid w:val="00703F20"/>
    <w:rsid w:val="007107BF"/>
    <w:rsid w:val="00791EC1"/>
    <w:rsid w:val="007D7B01"/>
    <w:rsid w:val="007F2063"/>
    <w:rsid w:val="0084508F"/>
    <w:rsid w:val="00884094"/>
    <w:rsid w:val="00893D16"/>
    <w:rsid w:val="008A4D3C"/>
    <w:rsid w:val="008B7712"/>
    <w:rsid w:val="00931C3F"/>
    <w:rsid w:val="009B69F9"/>
    <w:rsid w:val="00AC0926"/>
    <w:rsid w:val="00AD183E"/>
    <w:rsid w:val="00AF11F8"/>
    <w:rsid w:val="00B54EDB"/>
    <w:rsid w:val="00B921A1"/>
    <w:rsid w:val="00BD2B06"/>
    <w:rsid w:val="00BE6A0B"/>
    <w:rsid w:val="00C044F8"/>
    <w:rsid w:val="00C04CB7"/>
    <w:rsid w:val="00C12C85"/>
    <w:rsid w:val="00C44EB3"/>
    <w:rsid w:val="00C56E94"/>
    <w:rsid w:val="00C94FBD"/>
    <w:rsid w:val="00C97309"/>
    <w:rsid w:val="00CA48CD"/>
    <w:rsid w:val="00CB4398"/>
    <w:rsid w:val="00D2205C"/>
    <w:rsid w:val="00D264D0"/>
    <w:rsid w:val="00D448D5"/>
    <w:rsid w:val="00DE6419"/>
    <w:rsid w:val="00DF20CB"/>
    <w:rsid w:val="00E11AC7"/>
    <w:rsid w:val="00E40F11"/>
    <w:rsid w:val="00E83B61"/>
    <w:rsid w:val="00ED73C6"/>
    <w:rsid w:val="00F02A05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1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45</cp:revision>
  <cp:lastPrinted>2020-01-17T06:08:00Z</cp:lastPrinted>
  <dcterms:created xsi:type="dcterms:W3CDTF">2020-01-11T20:38:00Z</dcterms:created>
  <dcterms:modified xsi:type="dcterms:W3CDTF">2020-01-24T01:00:00Z</dcterms:modified>
</cp:coreProperties>
</file>